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Valentin De La Cruz</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lenti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 La Cruz</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14 S 61st Ct, Cicero, IL, USA Cicero, IL, USA 6080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alentinjrdlc@icloud.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5453400</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